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5" w:name="X5d9fa5aa0a1039d4418f5dc7b5ff253c0903503"/>
    <w:p>
      <w:pPr>
        <w:pStyle w:val="Heading1"/>
      </w:pPr>
      <w:r>
        <w:t xml:space="preserve">Cover Letter for Translator Interpreter Position in Canada Vancouver</w:t>
      </w:r>
    </w:p>
    <w:p>
      <w:pPr>
        <w:pStyle w:val="FirstParagraph"/>
      </w:pPr>
      <w:r>
        <w:t xml:space="preserve">Dear [Hiring Manager's Name],</w:t>
      </w:r>
    </w:p>
    <w:p>
      <w:pPr>
        <w:pStyle w:val="BodyText"/>
      </w:pPr>
      <w:r>
        <w:t xml:space="preserve">I am writing to express my interest in the Translator Interpreter position at your organization in Canada Vancouver. With a deep passion for bridging linguistic and cultural gaps, I am eager to contribute my expertise as a certified Translator Interpreter to support the diverse communities of Vancouver. This opportunity aligns perfectly with my career goals and professional experience, and I am excited about the possibility of joining your team in this dynamic city.</w:t>
      </w:r>
    </w:p>
    <w:bookmarkStart w:id="20" w:name="X59acc4e4e33b6656712fe019170d196c674c530"/>
    <w:p>
      <w:pPr>
        <w:pStyle w:val="Heading2"/>
      </w:pPr>
      <w:r>
        <w:t xml:space="preserve">Why Vancouver? A Hub for Multilingual Excellence</w:t>
      </w:r>
    </w:p>
    <w:p>
      <w:pPr>
        <w:pStyle w:val="FirstParagraph"/>
      </w:pPr>
      <w:r>
        <w:t xml:space="preserve">Canada Vancouver is a vibrant metropolis known for its multiculturalism, thriving industries, and commitment to inclusivity. As a Translator Interpreter, I understand the critical role language plays in fostering understanding and collaboration across cultures. Vancouver’s unique blend of Indigenous heritage, Asian influences, and global communities makes it an ideal environment for professionals like me who thrive on linguistic diversity. I have always admired how Vancouver’s organizations prioritize accessibility and equity through multilingual services, and I am eager to contribute my skills to further this mission.</w:t>
      </w:r>
    </w:p>
    <w:bookmarkEnd w:id="20"/>
    <w:bookmarkStart w:id="21" w:name="X8382a8bc656415de7721c79bbd119b15192db21"/>
    <w:p>
      <w:pPr>
        <w:pStyle w:val="Heading2"/>
      </w:pPr>
      <w:r>
        <w:t xml:space="preserve">Professional Background: A Commitment to Precision and Cultural Sensitivity</w:t>
      </w:r>
    </w:p>
    <w:p>
      <w:pPr>
        <w:pStyle w:val="FirstParagraph"/>
      </w:pPr>
      <w:r>
        <w:t xml:space="preserve">With over [X years] of experience in translation and interpretation, I have developed a strong foundation in delivering accurate, culturally nuanced communication across languages. My expertise spans [list specific languages, e.g., "English to Spanish and French"] and includes both spoken and written translation services. I hold certifications from reputable institutions such as [mention any relevant certifications, e.g., the American Translators Association or the Canadian Association of Translation Professionals], which have equipped me with the tools to meet the highest standards of professionalism.</w:t>
      </w:r>
    </w:p>
    <w:p>
      <w:pPr>
        <w:pStyle w:val="BodyText"/>
      </w:pPr>
      <w:r>
        <w:t xml:space="preserve">Throughout my career, I have worked in various settings, including healthcare, legal services, and business environments. For instance, during my time at [previous employer or project], I provided real-time interpretation for medical consultations, ensuring patients from non-English backgrounds received clear and compassionate care. This experience reinforced the importance of not only linguistic accuracy but also cultural competence in translation work. Vancouver’s diverse population demands a similar level of sensitivity and adaptability, which I have consistently demonstrated in my professional practice.</w:t>
      </w:r>
    </w:p>
    <w:bookmarkEnd w:id="21"/>
    <w:bookmarkStart w:id="22" w:name="Xd8b3bb4ff3e5e4d0145a50a2523f1da5fdca00a"/>
    <w:p>
      <w:pPr>
        <w:pStyle w:val="Heading2"/>
      </w:pPr>
      <w:r>
        <w:t xml:space="preserve">Key Skills for Success as a Translator Interpreter</w:t>
      </w:r>
    </w:p>
    <w:p>
      <w:pPr>
        <w:pStyle w:val="FirstParagraph"/>
      </w:pPr>
      <w:r>
        <w:t xml:space="preserve">As a Translator Interpreter, my skills are rooted in precision, attention to detail, and the ability to navigate complex terminology. I am proficient in [list any relevant software or tools, e.g., "CAT tools like Trados or MemoQ"] and have experience with both consecutive and simultaneous interpretation. My fluency in [languages] allows me to seamlessly translate between cultures, ensuring that messages are conveyed with clarity and respect.</w:t>
      </w:r>
    </w:p>
    <w:p>
      <w:pPr>
        <w:pStyle w:val="BodyText"/>
      </w:pPr>
      <w:r>
        <w:t xml:space="preserve">One of my greatest strengths is my ability to adapt to different contexts. Whether interpreting in a courtroom, translating legal documents, or facilitating communication during community events, I approach each task with professionalism and dedication. I also excel in teamwork, often collaborating with clients, colleagues, and stakeholders to ensure that their linguistic needs are met effectively. In Canada Vancouver’s fast-paced environment, this ability to work collaboratively is essential for success.</w:t>
      </w:r>
    </w:p>
    <w:bookmarkEnd w:id="22"/>
    <w:bookmarkStart w:id="23" w:name="X2956ed99f17ab21d5d4bd7070e2ed6d816df107"/>
    <w:p>
      <w:pPr>
        <w:pStyle w:val="Heading2"/>
      </w:pPr>
      <w:r>
        <w:t xml:space="preserve">Why This Role Matters: A Contribution to Canada Vancouver’s Community</w:t>
      </w:r>
    </w:p>
    <w:p>
      <w:pPr>
        <w:pStyle w:val="FirstParagraph"/>
      </w:pPr>
      <w:r>
        <w:t xml:space="preserve">The role of a Translator Interpreter in Canada Vancouver is more than just a job—it is a vital service that supports the city’s multicultural identity. As an immigrant myself, I understand the challenges of navigating new systems and the importance of language access. I am deeply committed to ensuring that individuals and organizations in Vancouver can communicate effectively, regardless of their linguistic background.</w:t>
      </w:r>
    </w:p>
    <w:p>
      <w:pPr>
        <w:pStyle w:val="BodyText"/>
      </w:pPr>
      <w:r>
        <w:t xml:space="preserve">I am particularly drawn to your organization’s mission to [mention any specific values or initiatives from the job posting or company website, e.g., "promote equity through multilingual services"]. My goal is to contribute to such efforts by providing accurate translations and interpretations that empower communities. Whether it’s helping a family access critical resources or supporting a business in expanding its reach, I am dedicated to making a meaningful impact through my work.</w:t>
      </w:r>
    </w:p>
    <w:bookmarkEnd w:id="23"/>
    <w:bookmarkStart w:id="24" w:name="X7afad6d708bd8d5cd36a389bd55a6fc5bfcecaf"/>
    <w:p>
      <w:pPr>
        <w:pStyle w:val="Heading2"/>
      </w:pPr>
      <w:r>
        <w:t xml:space="preserve">Closing: A Call to Collaborate in Canada Vancouver</w:t>
      </w:r>
    </w:p>
    <w:p>
      <w:pPr>
        <w:pStyle w:val="FirstParagraph"/>
      </w:pPr>
      <w:r>
        <w:t xml:space="preserve">In conclusion, I am confident that my skills, experience, and passion for language make me an ideal candidate for the Translator Interpreter role in Canada Vancouver. I am eager to bring my expertise to your organization and contribute to the vibrant, inclusive community that defines this city. Thank you for considering my application. I would welcome the opportunity to discuss how I can support your team’s goals and continue growing as a professional in this fiel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Canada Vancouver</dc:title>
  <dc:creator/>
  <dc:language>en</dc:language>
  <cp:keywords/>
  <dcterms:created xsi:type="dcterms:W3CDTF">2026-07-21T09:47:13Z</dcterms:created>
  <dcterms:modified xsi:type="dcterms:W3CDTF">2026-07-21T09:47:13Z</dcterms:modified>
</cp:coreProperties>
</file>

<file path=docProps/custom.xml><?xml version="1.0" encoding="utf-8"?>
<Properties xmlns="http://schemas.openxmlformats.org/officeDocument/2006/custom-properties" xmlns:vt="http://schemas.openxmlformats.org/officeDocument/2006/docPropsVTypes"/>
</file>